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"/>
        <w:tblW w:w="0" w:type="auto"/>
        <w:tblInd w:w="123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56"/>
        <w:gridCol w:w="580"/>
        <w:gridCol w:w="7208"/>
      </w:tblGrid>
      <w:tr w:rsidR="00C0298F" w14:paraId="496FA4A4" w14:textId="77777777">
        <w:trPr>
          <w:trHeight w:val="1239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47007B74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</w:tcPr>
          <w:p w14:paraId="788CE1A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8" w:type="dxa"/>
            <w:tcBorders>
              <w:top w:val="nil"/>
              <w:left w:val="nil"/>
              <w:right w:val="nil"/>
            </w:tcBorders>
          </w:tcPr>
          <w:p w14:paraId="4FBB00E4" w14:textId="77777777" w:rsidR="00C0298F" w:rsidRDefault="00DA0AE1">
            <w:pPr>
              <w:pStyle w:val="TableParagraph"/>
              <w:spacing w:line="275" w:lineRule="exact"/>
              <w:ind w:left="1393" w:right="139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ÇANKIRI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KARATEKİN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ÜNİVERSİTESİ</w:t>
            </w:r>
          </w:p>
          <w:p w14:paraId="541E10A8" w14:textId="77777777" w:rsidR="00C0298F" w:rsidRDefault="00DA0AE1">
            <w:pPr>
              <w:pStyle w:val="TableParagraph"/>
              <w:spacing w:line="275" w:lineRule="exact"/>
              <w:ind w:left="1393" w:right="1389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Mühendislik</w:t>
            </w:r>
            <w:r>
              <w:rPr>
                <w:rFonts w:ascii="Times New Roman" w:hAnsi="Times New Roman"/>
                <w:b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Fakültesi</w:t>
            </w:r>
          </w:p>
          <w:p w14:paraId="2071D11A" w14:textId="1719EE90" w:rsidR="00C0298F" w:rsidRDefault="00275301">
            <w:pPr>
              <w:pStyle w:val="TableParagraph"/>
              <w:spacing w:before="4"/>
              <w:ind w:left="1376" w:right="139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…………..</w:t>
            </w:r>
            <w:r w:rsidR="00DA0AE1">
              <w:rPr>
                <w:rFonts w:ascii="Times New Roman" w:hAnsi="Times New Roman"/>
                <w:b/>
                <w:spacing w:val="-4"/>
                <w:sz w:val="24"/>
              </w:rPr>
              <w:t xml:space="preserve"> </w:t>
            </w:r>
            <w:r w:rsidR="00DA0AE1">
              <w:rPr>
                <w:rFonts w:ascii="Times New Roman" w:hAnsi="Times New Roman"/>
                <w:b/>
                <w:sz w:val="24"/>
              </w:rPr>
              <w:t>Mühendisliği</w:t>
            </w:r>
            <w:r w:rsidR="00DA0AE1">
              <w:rPr>
                <w:rFonts w:ascii="Times New Roman" w:hAnsi="Times New Roman"/>
                <w:b/>
                <w:spacing w:val="18"/>
                <w:sz w:val="24"/>
              </w:rPr>
              <w:t xml:space="preserve"> </w:t>
            </w:r>
            <w:r w:rsidR="00DA0AE1">
              <w:rPr>
                <w:rFonts w:ascii="Times New Roman" w:hAnsi="Times New Roman"/>
                <w:b/>
                <w:spacing w:val="16"/>
                <w:sz w:val="24"/>
              </w:rPr>
              <w:t>Bölümü</w:t>
            </w:r>
          </w:p>
        </w:tc>
      </w:tr>
      <w:tr w:rsidR="00C0298F" w14:paraId="1FB7AC59" w14:textId="77777777" w:rsidTr="00275301">
        <w:trPr>
          <w:trHeight w:val="515"/>
        </w:trPr>
        <w:tc>
          <w:tcPr>
            <w:tcW w:w="243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B0C0B62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8" w:type="dxa"/>
            <w:tcBorders>
              <w:left w:val="nil"/>
              <w:bottom w:val="single" w:sz="4" w:space="0" w:color="000000"/>
              <w:right w:val="nil"/>
            </w:tcBorders>
          </w:tcPr>
          <w:p w14:paraId="2ECB0DE9" w14:textId="77777777" w:rsidR="009A0986" w:rsidRPr="009A0986" w:rsidRDefault="009A0986" w:rsidP="009A0986">
            <w:pPr>
              <w:pStyle w:val="TableParagraph"/>
              <w:jc w:val="right"/>
              <w:rPr>
                <w:rFonts w:ascii="Times New Roman"/>
                <w:sz w:val="24"/>
                <w:szCs w:val="24"/>
              </w:rPr>
            </w:pPr>
          </w:p>
          <w:p w14:paraId="781D8657" w14:textId="08D549BB" w:rsidR="00C0298F" w:rsidRPr="009A0986" w:rsidRDefault="009A0986" w:rsidP="009A0986">
            <w:pPr>
              <w:pStyle w:val="TableParagraph"/>
              <w:jc w:val="righ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098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Yaz Okulu Başvuru Formu </w:t>
            </w:r>
          </w:p>
        </w:tc>
      </w:tr>
      <w:tr w:rsidR="00C0298F" w14:paraId="262927DF" w14:textId="77777777">
        <w:trPr>
          <w:trHeight w:val="410"/>
        </w:trPr>
        <w:tc>
          <w:tcPr>
            <w:tcW w:w="9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B85CE" w14:textId="77777777" w:rsidR="00C0298F" w:rsidRDefault="00DA0AE1">
            <w:pPr>
              <w:pStyle w:val="TableParagraph"/>
              <w:ind w:left="105"/>
              <w:rPr>
                <w:b/>
              </w:rPr>
            </w:pPr>
            <w:r>
              <w:rPr>
                <w:b/>
              </w:rPr>
              <w:t>KİMLİK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BİLGİLERİ</w:t>
            </w:r>
          </w:p>
        </w:tc>
      </w:tr>
      <w:tr w:rsidR="00C0298F" w14:paraId="6B42D5B1" w14:textId="77777777">
        <w:trPr>
          <w:trHeight w:val="415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B6F67" w14:textId="77777777" w:rsidR="00C0298F" w:rsidRDefault="00DA0AE1">
            <w:pPr>
              <w:pStyle w:val="TableParagraph"/>
              <w:spacing w:before="75"/>
              <w:ind w:left="105"/>
            </w:pPr>
            <w:r>
              <w:t>Adı</w:t>
            </w:r>
            <w:r>
              <w:rPr>
                <w:spacing w:val="-4"/>
              </w:rPr>
              <w:t xml:space="preserve"> </w:t>
            </w:r>
            <w:r>
              <w:t>ve</w:t>
            </w:r>
            <w:r>
              <w:rPr>
                <w:spacing w:val="-2"/>
              </w:rPr>
              <w:t xml:space="preserve"> </w:t>
            </w:r>
            <w:r>
              <w:t>Soyadı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D90A5" w14:textId="54EA9ACF" w:rsidR="00C0298F" w:rsidRDefault="00C0298F">
            <w:pPr>
              <w:pStyle w:val="TableParagraph"/>
              <w:ind w:left="110"/>
            </w:pPr>
          </w:p>
        </w:tc>
      </w:tr>
      <w:tr w:rsidR="00C0298F" w14:paraId="6242C833" w14:textId="77777777">
        <w:trPr>
          <w:trHeight w:val="410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D9A3" w14:textId="77777777" w:rsidR="00C0298F" w:rsidRDefault="00DA0AE1">
            <w:pPr>
              <w:pStyle w:val="TableParagraph"/>
              <w:spacing w:before="70"/>
              <w:ind w:left="105"/>
            </w:pPr>
            <w:r>
              <w:t>Öğrenci</w:t>
            </w:r>
            <w:r>
              <w:rPr>
                <w:spacing w:val="-3"/>
              </w:rPr>
              <w:t xml:space="preserve"> </w:t>
            </w:r>
            <w:r>
              <w:t>No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6499C" w14:textId="4741E438" w:rsidR="00C0298F" w:rsidRDefault="00C0298F">
            <w:pPr>
              <w:pStyle w:val="TableParagraph"/>
              <w:ind w:left="110"/>
            </w:pPr>
          </w:p>
        </w:tc>
      </w:tr>
      <w:tr w:rsidR="00C0298F" w14:paraId="62A6A8AE" w14:textId="77777777">
        <w:trPr>
          <w:trHeight w:val="400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74743" w14:textId="77777777" w:rsidR="00C0298F" w:rsidRDefault="00DA0AE1">
            <w:pPr>
              <w:pStyle w:val="TableParagraph"/>
              <w:spacing w:before="65"/>
              <w:ind w:left="105"/>
            </w:pPr>
            <w:r>
              <w:t>Bölümü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59D0C" w14:textId="45DD1D32" w:rsidR="00C0298F" w:rsidRDefault="00C0298F">
            <w:pPr>
              <w:pStyle w:val="TableParagraph"/>
              <w:ind w:left="110"/>
            </w:pPr>
          </w:p>
        </w:tc>
      </w:tr>
      <w:tr w:rsidR="00C0298F" w14:paraId="28683DF5" w14:textId="77777777">
        <w:trPr>
          <w:trHeight w:val="410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1F474" w14:textId="77777777" w:rsidR="00C0298F" w:rsidRDefault="00DA0AE1">
            <w:pPr>
              <w:pStyle w:val="TableParagraph"/>
              <w:spacing w:before="70"/>
              <w:ind w:left="105"/>
            </w:pPr>
            <w:r>
              <w:t>Telefon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BC66F" w14:textId="4EB5F3BC" w:rsidR="00C0298F" w:rsidRDefault="00C0298F">
            <w:pPr>
              <w:pStyle w:val="TableParagraph"/>
              <w:ind w:left="110"/>
            </w:pPr>
          </w:p>
        </w:tc>
      </w:tr>
      <w:tr w:rsidR="00C0298F" w14:paraId="11E546CB" w14:textId="77777777">
        <w:trPr>
          <w:trHeight w:val="425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DAB3B" w14:textId="77777777" w:rsidR="00C0298F" w:rsidRDefault="00DA0AE1">
            <w:pPr>
              <w:pStyle w:val="TableParagraph"/>
              <w:spacing w:before="75"/>
              <w:ind w:left="105"/>
            </w:pPr>
            <w:r>
              <w:t>Adres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EDE5D" w14:textId="355454B4" w:rsidR="00C0298F" w:rsidRDefault="00C0298F">
            <w:pPr>
              <w:pStyle w:val="TableParagraph"/>
              <w:ind w:left="160"/>
            </w:pPr>
          </w:p>
        </w:tc>
      </w:tr>
      <w:tr w:rsidR="00C0298F" w14:paraId="6A46AB37" w14:textId="77777777">
        <w:trPr>
          <w:trHeight w:val="405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98548" w14:textId="77777777" w:rsidR="00C0298F" w:rsidRDefault="00DA0AE1">
            <w:pPr>
              <w:pStyle w:val="TableParagraph"/>
              <w:spacing w:before="70"/>
              <w:ind w:left="105"/>
            </w:pPr>
            <w:r>
              <w:t>e-posta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AE316" w14:textId="7F425C52" w:rsidR="00C0298F" w:rsidRDefault="00C0298F">
            <w:pPr>
              <w:pStyle w:val="TableParagraph"/>
              <w:ind w:left="110"/>
            </w:pPr>
          </w:p>
        </w:tc>
      </w:tr>
    </w:tbl>
    <w:p w14:paraId="3423504C" w14:textId="77777777" w:rsidR="00C0298F" w:rsidRDefault="00DA0AE1">
      <w:pPr>
        <w:pStyle w:val="GvdeMetni"/>
        <w:spacing w:before="2"/>
        <w:rPr>
          <w:rFonts w:ascii="Times New Roman"/>
          <w:sz w:val="19"/>
        </w:rPr>
      </w:pPr>
      <w:r>
        <w:rPr>
          <w:noProof/>
        </w:rPr>
        <w:drawing>
          <wp:anchor distT="0" distB="0" distL="0" distR="0" simplePos="0" relativeHeight="487405568" behindDoc="1" locked="0" layoutInCell="1" allowOverlap="1" wp14:anchorId="35F45C08" wp14:editId="7A7B7179">
            <wp:simplePos x="0" y="0"/>
            <wp:positionH relativeFrom="page">
              <wp:posOffset>1057910</wp:posOffset>
            </wp:positionH>
            <wp:positionV relativeFrom="page">
              <wp:posOffset>791337</wp:posOffset>
            </wp:positionV>
            <wp:extent cx="868679" cy="868679"/>
            <wp:effectExtent l="0" t="0" r="0" b="0"/>
            <wp:wrapNone/>
            <wp:docPr id="1" name="image1.jpeg" descr="http://karatekin.edu.tr/dosyalar/2010/aralik/image/odu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8679" cy="8686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9570B9" w14:textId="245FEE93" w:rsidR="00DA0AE1" w:rsidRDefault="00DA0AE1" w:rsidP="00275301">
      <w:pPr>
        <w:pStyle w:val="GvdeMetni"/>
        <w:spacing w:before="56" w:line="360" w:lineRule="auto"/>
        <w:ind w:left="142"/>
        <w:jc w:val="both"/>
      </w:pPr>
      <w:r>
        <w:t>20..-20..</w:t>
      </w:r>
      <w:r>
        <w:rPr>
          <w:spacing w:val="30"/>
        </w:rPr>
        <w:t xml:space="preserve"> </w:t>
      </w:r>
      <w:r>
        <w:t>Eğitim-Öğretim</w:t>
      </w:r>
      <w:r>
        <w:rPr>
          <w:spacing w:val="31"/>
        </w:rPr>
        <w:t xml:space="preserve"> </w:t>
      </w:r>
      <w:r>
        <w:t>Yılı</w:t>
      </w:r>
      <w:r>
        <w:rPr>
          <w:spacing w:val="32"/>
        </w:rPr>
        <w:t xml:space="preserve"> </w:t>
      </w:r>
      <w:r>
        <w:t>Yaz</w:t>
      </w:r>
      <w:r>
        <w:rPr>
          <w:spacing w:val="30"/>
        </w:rPr>
        <w:t xml:space="preserve"> </w:t>
      </w:r>
      <w:r>
        <w:t>Döneminde</w:t>
      </w:r>
      <w:r>
        <w:rPr>
          <w:spacing w:val="32"/>
        </w:rPr>
        <w:t xml:space="preserve"> </w:t>
      </w:r>
      <w:r>
        <w:t>……</w:t>
      </w:r>
      <w:r w:rsidR="00275301">
        <w:t>……………</w:t>
      </w:r>
      <w:r>
        <w:t>…</w:t>
      </w:r>
      <w:r>
        <w:rPr>
          <w:spacing w:val="32"/>
        </w:rPr>
        <w:t xml:space="preserve"> </w:t>
      </w:r>
      <w:r>
        <w:t>Üniversitesi</w:t>
      </w:r>
      <w:r>
        <w:rPr>
          <w:spacing w:val="36"/>
        </w:rPr>
        <w:t xml:space="preserve"> </w:t>
      </w:r>
      <w:r w:rsidR="00275301">
        <w:t>……………………</w:t>
      </w:r>
      <w:r w:rsidR="00275301">
        <w:rPr>
          <w:spacing w:val="32"/>
        </w:rPr>
        <w:t xml:space="preserve"> </w:t>
      </w:r>
      <w:r>
        <w:t>Fakültesi</w:t>
      </w:r>
      <w:r>
        <w:rPr>
          <w:spacing w:val="31"/>
        </w:rPr>
        <w:t xml:space="preserve"> </w:t>
      </w:r>
      <w:r w:rsidR="00275301">
        <w:t>……………………</w:t>
      </w:r>
      <w:r w:rsidR="00275301">
        <w:rPr>
          <w:spacing w:val="32"/>
        </w:rPr>
        <w:t xml:space="preserve"> </w:t>
      </w:r>
      <w:r>
        <w:t>Bölümünde</w:t>
      </w:r>
      <w:r>
        <w:rPr>
          <w:spacing w:val="-5"/>
        </w:rPr>
        <w:t xml:space="preserve"> </w:t>
      </w:r>
      <w:r>
        <w:t>aşağıda</w:t>
      </w:r>
      <w:r>
        <w:rPr>
          <w:spacing w:val="-4"/>
        </w:rPr>
        <w:t xml:space="preserve"> </w:t>
      </w:r>
      <w:r>
        <w:t>belirttiğim</w:t>
      </w:r>
      <w:r>
        <w:rPr>
          <w:spacing w:val="-6"/>
        </w:rPr>
        <w:t xml:space="preserve"> </w:t>
      </w:r>
      <w:r>
        <w:t>dersleri</w:t>
      </w:r>
      <w:r>
        <w:rPr>
          <w:spacing w:val="-3"/>
        </w:rPr>
        <w:t xml:space="preserve"> </w:t>
      </w:r>
      <w:r>
        <w:t>almak</w:t>
      </w:r>
      <w:r>
        <w:rPr>
          <w:spacing w:val="-5"/>
        </w:rPr>
        <w:t xml:space="preserve"> </w:t>
      </w:r>
      <w:r>
        <w:t xml:space="preserve">istiyorum. </w:t>
      </w:r>
    </w:p>
    <w:p w14:paraId="3B264495" w14:textId="1439CDB6" w:rsidR="00C0298F" w:rsidRDefault="00DA0AE1" w:rsidP="00275301">
      <w:pPr>
        <w:pStyle w:val="GvdeMetni"/>
        <w:spacing w:line="360" w:lineRule="auto"/>
        <w:ind w:left="115"/>
        <w:jc w:val="both"/>
      </w:pPr>
      <w:r>
        <w:t>Gereğinin</w:t>
      </w:r>
      <w:r>
        <w:rPr>
          <w:spacing w:val="-4"/>
        </w:rPr>
        <w:t xml:space="preserve"> </w:t>
      </w:r>
      <w:r>
        <w:t>yapılmasını</w:t>
      </w:r>
      <w:r>
        <w:rPr>
          <w:spacing w:val="-4"/>
        </w:rPr>
        <w:t xml:space="preserve"> </w:t>
      </w:r>
      <w:r>
        <w:t>arz</w:t>
      </w:r>
      <w:r>
        <w:rPr>
          <w:spacing w:val="-5"/>
        </w:rPr>
        <w:t xml:space="preserve"> </w:t>
      </w:r>
      <w:r>
        <w:t>ederim.</w:t>
      </w:r>
    </w:p>
    <w:p w14:paraId="4621E2A4" w14:textId="77777777" w:rsidR="00C0298F" w:rsidRDefault="00C0298F">
      <w:pPr>
        <w:pStyle w:val="GvdeMetni"/>
        <w:spacing w:before="3"/>
      </w:pPr>
    </w:p>
    <w:p w14:paraId="1D00979B" w14:textId="2FDCBB50" w:rsidR="00C0298F" w:rsidRDefault="00DA0AE1" w:rsidP="00275301">
      <w:pPr>
        <w:pStyle w:val="GvdeMetni"/>
        <w:spacing w:line="360" w:lineRule="auto"/>
        <w:ind w:left="5783"/>
      </w:pPr>
      <w:r>
        <w:t>İmza:</w:t>
      </w:r>
      <w:r>
        <w:rPr>
          <w:spacing w:val="-4"/>
        </w:rPr>
        <w:t xml:space="preserve"> </w:t>
      </w:r>
    </w:p>
    <w:p w14:paraId="3AC4C99C" w14:textId="420AB9EA" w:rsidR="00C0298F" w:rsidRDefault="00DA0AE1" w:rsidP="00275301">
      <w:pPr>
        <w:pStyle w:val="GvdeMetni"/>
        <w:spacing w:line="360" w:lineRule="auto"/>
        <w:ind w:left="5783"/>
      </w:pPr>
      <w:r>
        <w:t>Tarih:</w:t>
      </w:r>
      <w:r>
        <w:rPr>
          <w:spacing w:val="-6"/>
        </w:rPr>
        <w:t xml:space="preserve"> </w:t>
      </w:r>
    </w:p>
    <w:p w14:paraId="2A773745" w14:textId="77777777" w:rsidR="00C0298F" w:rsidRDefault="00C0298F">
      <w:pPr>
        <w:pStyle w:val="GvdeMetni"/>
        <w:rPr>
          <w:sz w:val="20"/>
        </w:rPr>
      </w:pPr>
    </w:p>
    <w:tbl>
      <w:tblPr>
        <w:tblStyle w:val="TableNormal"/>
        <w:tblW w:w="9685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09"/>
        <w:gridCol w:w="3172"/>
        <w:gridCol w:w="884"/>
        <w:gridCol w:w="709"/>
        <w:gridCol w:w="3432"/>
        <w:gridCol w:w="679"/>
      </w:tblGrid>
      <w:tr w:rsidR="00275301" w:rsidRPr="008950A0" w14:paraId="4D1BA1A9" w14:textId="77777777" w:rsidTr="00275301">
        <w:trPr>
          <w:trHeight w:val="340"/>
          <w:jc w:val="center"/>
        </w:trPr>
        <w:tc>
          <w:tcPr>
            <w:tcW w:w="4865" w:type="dxa"/>
            <w:gridSpan w:val="3"/>
            <w:vAlign w:val="center"/>
          </w:tcPr>
          <w:p w14:paraId="28390588" w14:textId="7EEE5E0E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…………….</w:t>
            </w: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Üniversitesi 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………….. </w:t>
            </w: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Fakültesi 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…………… </w:t>
            </w: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>Mühendisliği Bölümü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den</w:t>
            </w: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Al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mak İstediği</w:t>
            </w: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Dersin</w:t>
            </w:r>
          </w:p>
        </w:tc>
        <w:tc>
          <w:tcPr>
            <w:tcW w:w="4820" w:type="dxa"/>
            <w:gridSpan w:val="3"/>
            <w:vAlign w:val="center"/>
          </w:tcPr>
          <w:p w14:paraId="2E960A73" w14:textId="1DCF51DA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Çankırı Karatekin Üniversitesi Mühendislik Fakültesi 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…………….</w:t>
            </w: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Mühendisliği Bölümünde 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Yerine Sayılacak</w:t>
            </w: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Dersin</w:t>
            </w:r>
          </w:p>
        </w:tc>
      </w:tr>
      <w:tr w:rsidR="00275301" w:rsidRPr="008950A0" w14:paraId="77243BBA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3815BFF7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>Kodu</w:t>
            </w:r>
          </w:p>
        </w:tc>
        <w:tc>
          <w:tcPr>
            <w:tcW w:w="3172" w:type="dxa"/>
            <w:vAlign w:val="center"/>
          </w:tcPr>
          <w:p w14:paraId="35722BF7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>Adı</w:t>
            </w:r>
          </w:p>
        </w:tc>
        <w:tc>
          <w:tcPr>
            <w:tcW w:w="884" w:type="dxa"/>
            <w:vAlign w:val="center"/>
          </w:tcPr>
          <w:p w14:paraId="377F4993" w14:textId="70B23783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>AKTS</w:t>
            </w:r>
          </w:p>
        </w:tc>
        <w:tc>
          <w:tcPr>
            <w:tcW w:w="709" w:type="dxa"/>
            <w:vAlign w:val="center"/>
          </w:tcPr>
          <w:p w14:paraId="293666D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>Kodu</w:t>
            </w:r>
          </w:p>
        </w:tc>
        <w:tc>
          <w:tcPr>
            <w:tcW w:w="3432" w:type="dxa"/>
            <w:vAlign w:val="center"/>
          </w:tcPr>
          <w:p w14:paraId="2714292A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>Adı</w:t>
            </w:r>
          </w:p>
        </w:tc>
        <w:tc>
          <w:tcPr>
            <w:tcW w:w="679" w:type="dxa"/>
            <w:vAlign w:val="center"/>
          </w:tcPr>
          <w:p w14:paraId="14A77445" w14:textId="517A65EE" w:rsidR="00275301" w:rsidRPr="008950A0" w:rsidRDefault="00275301" w:rsidP="0047594D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950A0">
              <w:rPr>
                <w:rFonts w:ascii="Times New Roman" w:hAnsi="Times New Roman"/>
                <w:b/>
                <w:bCs/>
                <w:sz w:val="16"/>
                <w:szCs w:val="16"/>
              </w:rPr>
              <w:t>AKTS</w:t>
            </w:r>
          </w:p>
        </w:tc>
      </w:tr>
      <w:tr w:rsidR="00275301" w:rsidRPr="008950A0" w14:paraId="39895F78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4414456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58B783EA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7D991FE6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7669BFA0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51E94DBE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5D26EE1B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41320205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0022AF0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4DA17EB4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47868D1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FDFA172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11415015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11A9FBEA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5F1A1B20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410CECFC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27EC5903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311F9D49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4E1C127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03BBC186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54FBE8AD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7188F43E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4FDBC1CA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3CA648A9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523E52E9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BFF947A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56EFF25F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4E320F7C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57099FD7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496AE0B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243BC651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2433D23E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73154C91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132751C9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66795047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6887F558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190D75AA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3467AA30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07F8CC75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EC84FE3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15AD97D3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3FA643E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512A5BAE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0D2042B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29AC4484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50CD5438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7024C122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4D12188E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4A44EC4E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0E656B84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66205A61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023828A3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0722D30C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E0720EA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52869BA1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0EE8A743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757072AF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63DA66F1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4CAC0A09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3789419D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7A6E334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4866FA16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24233336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157BB6A6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75EC9C22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112EA83C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72A63B90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E47FF9E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5B26376C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4DF0445E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632C4722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461AB261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093A164C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11D17622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BADA5EF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3FC3826A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54448196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196D627D" w14:textId="77777777" w:rsidTr="009A0986">
        <w:trPr>
          <w:trHeight w:val="340"/>
          <w:jc w:val="center"/>
        </w:trPr>
        <w:tc>
          <w:tcPr>
            <w:tcW w:w="809" w:type="dxa"/>
            <w:vAlign w:val="center"/>
          </w:tcPr>
          <w:p w14:paraId="34B1D5EB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172" w:type="dxa"/>
            <w:vAlign w:val="center"/>
          </w:tcPr>
          <w:p w14:paraId="256867CC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4" w:type="dxa"/>
            <w:vAlign w:val="center"/>
          </w:tcPr>
          <w:p w14:paraId="35369879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A841A79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32" w:type="dxa"/>
            <w:vAlign w:val="center"/>
          </w:tcPr>
          <w:p w14:paraId="08F8567F" w14:textId="77777777" w:rsidR="00275301" w:rsidRPr="008950A0" w:rsidRDefault="00275301" w:rsidP="0047594D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79" w:type="dxa"/>
            <w:vAlign w:val="center"/>
          </w:tcPr>
          <w:p w14:paraId="263D5187" w14:textId="77777777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75301" w:rsidRPr="008950A0" w14:paraId="7DA9BD81" w14:textId="77777777" w:rsidTr="009A0986">
        <w:trPr>
          <w:trHeight w:val="340"/>
          <w:jc w:val="center"/>
        </w:trPr>
        <w:tc>
          <w:tcPr>
            <w:tcW w:w="3981" w:type="dxa"/>
            <w:gridSpan w:val="2"/>
            <w:vAlign w:val="center"/>
          </w:tcPr>
          <w:p w14:paraId="146822F7" w14:textId="77777777" w:rsidR="00275301" w:rsidRPr="008950A0" w:rsidRDefault="00275301" w:rsidP="0047594D">
            <w:pPr>
              <w:ind w:right="131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FB58FD">
              <w:rPr>
                <w:rFonts w:ascii="Times New Roman" w:hAnsi="Times New Roman"/>
                <w:b/>
                <w:bCs/>
                <w:sz w:val="16"/>
                <w:szCs w:val="16"/>
              </w:rPr>
              <w:t>Toplam</w:t>
            </w:r>
          </w:p>
        </w:tc>
        <w:tc>
          <w:tcPr>
            <w:tcW w:w="884" w:type="dxa"/>
            <w:vAlign w:val="center"/>
          </w:tcPr>
          <w:p w14:paraId="2228100F" w14:textId="17A7EE8F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1" w:type="dxa"/>
            <w:gridSpan w:val="2"/>
            <w:vAlign w:val="center"/>
          </w:tcPr>
          <w:p w14:paraId="75FCC6AB" w14:textId="77777777" w:rsidR="00275301" w:rsidRPr="008950A0" w:rsidRDefault="00275301" w:rsidP="0047594D">
            <w:pPr>
              <w:ind w:right="138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FB58FD">
              <w:rPr>
                <w:rFonts w:ascii="Times New Roman" w:hAnsi="Times New Roman"/>
                <w:b/>
                <w:bCs/>
                <w:sz w:val="16"/>
                <w:szCs w:val="16"/>
              </w:rPr>
              <w:t>Toplam</w:t>
            </w:r>
          </w:p>
        </w:tc>
        <w:tc>
          <w:tcPr>
            <w:tcW w:w="679" w:type="dxa"/>
            <w:vAlign w:val="center"/>
          </w:tcPr>
          <w:p w14:paraId="06A4DC72" w14:textId="32873FA3" w:rsidR="00275301" w:rsidRPr="008950A0" w:rsidRDefault="00275301" w:rsidP="0047594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71D5D8FC" w14:textId="77777777" w:rsidR="00275301" w:rsidRDefault="00275301">
      <w:pPr>
        <w:pStyle w:val="GvdeMetni"/>
        <w:spacing w:before="1"/>
        <w:rPr>
          <w:sz w:val="23"/>
        </w:rPr>
      </w:pPr>
    </w:p>
    <w:p w14:paraId="1106043A" w14:textId="77777777" w:rsidR="00C0298F" w:rsidRDefault="00DA0AE1">
      <w:pPr>
        <w:pStyle w:val="KonuBal"/>
      </w:pPr>
      <w:r>
        <w:t>Eklenecek</w:t>
      </w:r>
      <w:r>
        <w:rPr>
          <w:spacing w:val="-2"/>
        </w:rPr>
        <w:t xml:space="preserve"> </w:t>
      </w:r>
      <w:r>
        <w:t>Belge/Belgeler:</w:t>
      </w:r>
    </w:p>
    <w:p w14:paraId="10FC311A" w14:textId="1CD3FBF9" w:rsidR="00C0298F" w:rsidRDefault="00DA0AE1" w:rsidP="00DA0AE1">
      <w:pPr>
        <w:ind w:left="115"/>
        <w:rPr>
          <w:sz w:val="20"/>
        </w:rPr>
      </w:pPr>
      <w:r>
        <w:rPr>
          <w:sz w:val="20"/>
        </w:rPr>
        <w:t>1-</w:t>
      </w:r>
      <w:r>
        <w:rPr>
          <w:spacing w:val="-4"/>
          <w:sz w:val="20"/>
        </w:rPr>
        <w:t xml:space="preserve"> </w:t>
      </w:r>
      <w:r>
        <w:rPr>
          <w:sz w:val="20"/>
        </w:rPr>
        <w:t>Ders</w:t>
      </w:r>
      <w:r>
        <w:rPr>
          <w:spacing w:val="-1"/>
          <w:sz w:val="20"/>
        </w:rPr>
        <w:t xml:space="preserve"> </w:t>
      </w:r>
      <w:r>
        <w:rPr>
          <w:sz w:val="20"/>
        </w:rPr>
        <w:t>İçerikleri</w:t>
      </w:r>
      <w:r>
        <w:rPr>
          <w:spacing w:val="-3"/>
          <w:sz w:val="20"/>
        </w:rPr>
        <w:t xml:space="preserve"> </w:t>
      </w:r>
      <w:r>
        <w:rPr>
          <w:sz w:val="20"/>
        </w:rPr>
        <w:t>(Onaylı)</w:t>
      </w:r>
    </w:p>
    <w:sectPr w:rsidR="00C0298F">
      <w:pgSz w:w="11910" w:h="16840"/>
      <w:pgMar w:top="1240" w:right="100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C2MDaxMDI0NjZW0lEKTi0uzszPAykwrAUArftWOSwAAAA="/>
  </w:docVars>
  <w:rsids>
    <w:rsidRoot w:val="00C0298F"/>
    <w:rsid w:val="00275301"/>
    <w:rsid w:val="002839B6"/>
    <w:rsid w:val="009A0986"/>
    <w:rsid w:val="00C0298F"/>
    <w:rsid w:val="00CD42F4"/>
    <w:rsid w:val="00DA0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6E6A9A"/>
  <w15:docId w15:val="{C6746C77-CCA4-4D31-BF6B-DA30EA287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KonuBal">
    <w:name w:val="Title"/>
    <w:basedOn w:val="Normal"/>
    <w:uiPriority w:val="10"/>
    <w:qFormat/>
    <w:pPr>
      <w:spacing w:before="1"/>
      <w:ind w:left="115"/>
    </w:pPr>
    <w:rPr>
      <w:b/>
      <w:bCs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man77</dc:creator>
  <cp:lastModifiedBy>Muhammed Bora AKIN</cp:lastModifiedBy>
  <cp:revision>3</cp:revision>
  <dcterms:created xsi:type="dcterms:W3CDTF">2025-09-23T12:20:00Z</dcterms:created>
  <dcterms:modified xsi:type="dcterms:W3CDTF">2025-09-2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7-29T00:00:00Z</vt:filetime>
  </property>
</Properties>
</file>